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1D3C4" w14:textId="51C73C2B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6C6182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145FA7F" w14:textId="49CFEC66" w:rsidR="00752401" w:rsidRDefault="006C6182" w:rsidP="009330C8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4A78A03" w14:textId="77777777" w:rsidR="009330C8" w:rsidRDefault="009330C8" w:rsidP="009330C8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A6697EA" w14:textId="43E2F318" w:rsidR="00F2081C" w:rsidRPr="009D52FA" w:rsidRDefault="006C6182" w:rsidP="00AF59C5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2CDED6EF" w14:textId="6E1E8DE6" w:rsidR="00F2081C" w:rsidRDefault="006C6182" w:rsidP="009330C8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7BE84A04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96C685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EEB0F2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AB0D3D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CBC7B7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5D91DDB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55B3931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C80646">
        <w:rPr>
          <w:rFonts w:cs="Livorna" w:hint="cs"/>
          <w:b/>
          <w:bCs/>
          <w:spacing w:val="4"/>
          <w:sz w:val="36"/>
          <w:szCs w:val="36"/>
          <w:rtl/>
        </w:rPr>
        <w:t xml:space="preserve">בני הנין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276DA5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04A55">
        <w:rPr>
          <w:rFonts w:cs="Livorna" w:hint="cs"/>
          <w:b/>
          <w:bCs/>
          <w:spacing w:val="4"/>
          <w:sz w:val="36"/>
          <w:szCs w:val="36"/>
          <w:rtl/>
        </w:rPr>
        <w:t xml:space="preserve">- הבן והבת </w:t>
      </w:r>
      <w:r w:rsidR="0003529E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27ADF674" w14:textId="0A69A150" w:rsidR="00974503" w:rsidRDefault="00004A55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6C618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</w:rPr>
        <w:instrText>FORMTEXT</w:instrText>
      </w:r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  <w:rtl/>
        </w:rPr>
      </w:r>
      <w:r w:rsidR="006C6182">
        <w:rPr>
          <w:rFonts w:cs="Livorna"/>
          <w:spacing w:val="4"/>
          <w:sz w:val="28"/>
          <w:szCs w:val="28"/>
          <w:rtl/>
        </w:rPr>
        <w:fldChar w:fldCharType="separate"/>
      </w:r>
      <w:r w:rsidR="006C6182">
        <w:rPr>
          <w:rFonts w:cs="Livorna"/>
          <w:spacing w:val="4"/>
          <w:sz w:val="28"/>
          <w:szCs w:val="28"/>
          <w:rtl/>
        </w:rPr>
        <w:t>{קירבה_חתן}</w:t>
      </w:r>
      <w:r w:rsidR="006C6182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6C618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</w:rPr>
        <w:instrText>FORMTEXT</w:instrText>
      </w:r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  <w:rtl/>
        </w:rPr>
      </w:r>
      <w:r w:rsidR="006C6182">
        <w:rPr>
          <w:rFonts w:cs="Livorna"/>
          <w:spacing w:val="4"/>
          <w:sz w:val="28"/>
          <w:szCs w:val="28"/>
          <w:rtl/>
        </w:rPr>
        <w:fldChar w:fldCharType="separate"/>
      </w:r>
      <w:r w:rsidR="006C6182">
        <w:rPr>
          <w:rFonts w:cs="Livorna"/>
          <w:spacing w:val="4"/>
          <w:sz w:val="28"/>
          <w:szCs w:val="28"/>
          <w:rtl/>
        </w:rPr>
        <w:t>{תואר_חתן}</w:t>
      </w:r>
      <w:r w:rsidR="006C6182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6C618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6C618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6C618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6C618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6C6182">
        <w:rPr>
          <w:rFonts w:cs="Livorna"/>
          <w:b/>
          <w:bCs/>
          <w:spacing w:val="4"/>
          <w:sz w:val="36"/>
          <w:szCs w:val="36"/>
          <w:rtl/>
        </w:rPr>
      </w:r>
      <w:r w:rsidR="006C618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6C6182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6C618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6C618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]"/>
            </w:textInput>
          </w:ffData>
        </w:fldChar>
      </w:r>
      <w:bookmarkStart w:id="8" w:name="Word_Chatan_Siyomet"/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</w:rPr>
        <w:instrText>FORMTEXT</w:instrText>
      </w:r>
      <w:r w:rsidR="006C6182">
        <w:rPr>
          <w:rFonts w:cs="Livorna"/>
          <w:spacing w:val="4"/>
          <w:sz w:val="28"/>
          <w:szCs w:val="28"/>
          <w:rtl/>
        </w:rPr>
        <w:instrText xml:space="preserve"> </w:instrText>
      </w:r>
      <w:r w:rsidR="006C6182">
        <w:rPr>
          <w:rFonts w:cs="Livorna"/>
          <w:spacing w:val="4"/>
          <w:sz w:val="28"/>
          <w:szCs w:val="28"/>
          <w:rtl/>
        </w:rPr>
      </w:r>
      <w:r w:rsidR="006C6182">
        <w:rPr>
          <w:rFonts w:cs="Livorna"/>
          <w:spacing w:val="4"/>
          <w:sz w:val="28"/>
          <w:szCs w:val="28"/>
          <w:rtl/>
        </w:rPr>
        <w:fldChar w:fldCharType="separate"/>
      </w:r>
      <w:r w:rsidR="006C6182">
        <w:rPr>
          <w:rFonts w:cs="Livorna"/>
          <w:spacing w:val="4"/>
          <w:sz w:val="28"/>
          <w:szCs w:val="28"/>
          <w:rtl/>
        </w:rPr>
        <w:t>{סיומת_חתן]</w:t>
      </w:r>
      <w:r w:rsidR="006C6182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57D477F6" w14:textId="269642A5" w:rsidR="00D40675" w:rsidRDefault="006C6182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9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10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1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2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0D0AFE93" w14:textId="2FF38814" w:rsidR="003E20CF" w:rsidRDefault="006C6182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3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4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4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5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5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6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6"/>
    </w:p>
    <w:p w14:paraId="79D4F795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A2B197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276DA5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27C103D" w14:textId="77777777" w:rsidR="008932C3" w:rsidRDefault="008932C3" w:rsidP="008932C3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C87EEAB" w14:textId="77777777" w:rsidR="00701D9C" w:rsidRPr="0030758F" w:rsidRDefault="00191603" w:rsidP="008932C3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5DBEF4A" w14:textId="31DC1EC0" w:rsidR="00F2081C" w:rsidRPr="00492398" w:rsidRDefault="006C6182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7"/>
    </w:p>
    <w:p w14:paraId="3177A33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4BA7933" w14:textId="77777777" w:rsidR="00D02B9A" w:rsidRPr="00CC5A09" w:rsidRDefault="00D02B9A" w:rsidP="00D02B9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9044994" w14:textId="7309084E" w:rsidR="008128BA" w:rsidRPr="00392D28" w:rsidRDefault="00D02B9A" w:rsidP="00D02B9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7C68D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45F84" w14:textId="77777777" w:rsidR="005612A3" w:rsidRDefault="005612A3">
      <w:r>
        <w:separator/>
      </w:r>
    </w:p>
  </w:endnote>
  <w:endnote w:type="continuationSeparator" w:id="0">
    <w:p w14:paraId="5556480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D6997" w14:textId="77777777" w:rsidR="005612A3" w:rsidRDefault="005612A3">
      <w:r>
        <w:separator/>
      </w:r>
    </w:p>
  </w:footnote>
  <w:footnote w:type="continuationSeparator" w:id="0">
    <w:p w14:paraId="417AB24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8FAJaqaoEtAAAA"/>
  </w:docVars>
  <w:rsids>
    <w:rsidRoot w:val="009417BA"/>
    <w:rsid w:val="00001458"/>
    <w:rsid w:val="00004A55"/>
    <w:rsid w:val="00006841"/>
    <w:rsid w:val="00007FDA"/>
    <w:rsid w:val="000137A9"/>
    <w:rsid w:val="000150DD"/>
    <w:rsid w:val="00021198"/>
    <w:rsid w:val="00021E05"/>
    <w:rsid w:val="0003111C"/>
    <w:rsid w:val="0003257C"/>
    <w:rsid w:val="0003529E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603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6DA5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182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68DB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32C3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30C8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AF59C5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0646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2B9A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39CE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42E25C5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A7812-78DE-4843-97C4-89787F782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9</Words>
  <Characters>879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0</cp:revision>
  <cp:lastPrinted>2018-11-20T14:56:00Z</cp:lastPrinted>
  <dcterms:created xsi:type="dcterms:W3CDTF">2018-12-18T21:21:00Z</dcterms:created>
  <dcterms:modified xsi:type="dcterms:W3CDTF">2025-10-23T16:23:00Z</dcterms:modified>
</cp:coreProperties>
</file>